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492262" w:rsidRDefault="00492262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440199E3" w:rsidR="00492262" w:rsidRDefault="006525D9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GIT </w:t>
      </w:r>
      <w:r w:rsidR="00913CCC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4</w:t>
      </w:r>
    </w:p>
    <w:p w14:paraId="00000003" w14:textId="77777777" w:rsidR="00492262" w:rsidRDefault="00492262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1EE40EF4" w14:textId="2EC94915" w:rsidR="006525D9" w:rsidRDefault="006525D9" w:rsidP="006525D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6525D9">
        <w:rPr>
          <w:rFonts w:ascii="Roboto" w:eastAsia="Roboto" w:hAnsi="Roboto" w:cs="Roboto"/>
          <w:sz w:val="28"/>
          <w:szCs w:val="28"/>
        </w:rPr>
        <w:t>How can new features be added to the main branch? What is a git conflict?</w:t>
      </w:r>
    </w:p>
    <w:p w14:paraId="7B057135" w14:textId="24F2DD59" w:rsidR="003B31F9" w:rsidRDefault="003B31F9" w:rsidP="003B31F9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</w:p>
    <w:p w14:paraId="142267A4" w14:textId="06EEBCEC" w:rsidR="003B31F9" w:rsidRPr="003B31F9" w:rsidRDefault="003B31F9" w:rsidP="003B31F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62404E10" w14:textId="0492A888" w:rsidR="007939D1" w:rsidRPr="007939D1" w:rsidRDefault="003B31F9" w:rsidP="007939D1">
      <w:pPr>
        <w:ind w:left="720"/>
        <w:jc w:val="both"/>
        <w:rPr>
          <w:rFonts w:ascii="Roboto" w:hAnsi="Roboto"/>
          <w:bCs/>
          <w:color w:val="202124"/>
          <w:sz w:val="28"/>
          <w:szCs w:val="28"/>
          <w:shd w:val="clear" w:color="auto" w:fill="FFFFFF"/>
        </w:rPr>
      </w:pPr>
      <w:r w:rsidRPr="003B31F9">
        <w:rPr>
          <w:rFonts w:ascii="Roboto" w:hAnsi="Roboto"/>
          <w:color w:val="202124"/>
          <w:sz w:val="28"/>
          <w:szCs w:val="28"/>
          <w:shd w:val="clear" w:color="auto" w:fill="FFFFFF"/>
        </w:rPr>
        <w:t> A conflict </w:t>
      </w:r>
      <w:r w:rsidRPr="003B31F9">
        <w:rPr>
          <w:rFonts w:ascii="Roboto" w:hAnsi="Roboto"/>
          <w:bCs/>
          <w:color w:val="202124"/>
          <w:sz w:val="28"/>
          <w:szCs w:val="28"/>
          <w:shd w:val="clear" w:color="auto" w:fill="FFFFFF"/>
        </w:rPr>
        <w:t>arises when two separate branches have made edits to the same line in a file</w:t>
      </w:r>
      <w:r w:rsidR="007939D1">
        <w:rPr>
          <w:rFonts w:ascii="Roboto" w:hAnsi="Roboto"/>
          <w:bCs/>
          <w:color w:val="202124"/>
          <w:sz w:val="28"/>
          <w:szCs w:val="28"/>
          <w:shd w:val="clear" w:color="auto" w:fill="FFFFFF"/>
        </w:rPr>
        <w:t>.</w:t>
      </w:r>
    </w:p>
    <w:p w14:paraId="5D98958D" w14:textId="77777777" w:rsidR="006525D9" w:rsidRPr="006525D9" w:rsidRDefault="006525D9" w:rsidP="006525D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2E1E68CE" w14:textId="2AE627D7" w:rsidR="006525D9" w:rsidRDefault="006525D9" w:rsidP="006525D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6525D9">
        <w:rPr>
          <w:rFonts w:ascii="Roboto" w:eastAsia="Roboto" w:hAnsi="Roboto" w:cs="Roboto"/>
          <w:sz w:val="28"/>
          <w:szCs w:val="28"/>
        </w:rPr>
        <w:t>How do I remove a branch from GIT?</w:t>
      </w:r>
    </w:p>
    <w:p w14:paraId="5A933A8C" w14:textId="18AA2B38" w:rsidR="001864EA" w:rsidRDefault="001864EA" w:rsidP="001864EA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</w:t>
      </w:r>
      <w:r w:rsidR="00002873">
        <w:rPr>
          <w:rFonts w:ascii="Roboto" w:eastAsia="Roboto" w:hAnsi="Roboto" w:cs="Roboto"/>
          <w:sz w:val="28"/>
          <w:szCs w:val="28"/>
        </w:rPr>
        <w:t xml:space="preserve">we can type the command git branch –d </w:t>
      </w:r>
      <w:proofErr w:type="spellStart"/>
      <w:r w:rsidR="00002873">
        <w:rPr>
          <w:rFonts w:ascii="Roboto" w:eastAsia="Roboto" w:hAnsi="Roboto" w:cs="Roboto"/>
          <w:sz w:val="28"/>
          <w:szCs w:val="28"/>
        </w:rPr>
        <w:t>branch_name</w:t>
      </w:r>
      <w:proofErr w:type="spellEnd"/>
    </w:p>
    <w:p w14:paraId="5428ED6D" w14:textId="77777777" w:rsidR="006525D9" w:rsidRPr="006525D9" w:rsidRDefault="006525D9" w:rsidP="006525D9">
      <w:pPr>
        <w:jc w:val="both"/>
        <w:rPr>
          <w:rFonts w:ascii="Roboto" w:eastAsia="Roboto" w:hAnsi="Roboto" w:cs="Roboto"/>
          <w:sz w:val="28"/>
          <w:szCs w:val="28"/>
        </w:rPr>
      </w:pPr>
    </w:p>
    <w:p w14:paraId="5FA76939" w14:textId="714BC89D" w:rsidR="006525D9" w:rsidRDefault="006525D9" w:rsidP="006525D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6525D9">
        <w:rPr>
          <w:rFonts w:ascii="Roboto" w:eastAsia="Roboto" w:hAnsi="Roboto" w:cs="Roboto"/>
          <w:sz w:val="28"/>
          <w:szCs w:val="28"/>
        </w:rPr>
        <w:t>What is the purp</w:t>
      </w:r>
      <w:r w:rsidR="00002873">
        <w:rPr>
          <w:rFonts w:ascii="Roboto" w:eastAsia="Roboto" w:hAnsi="Roboto" w:cs="Roboto"/>
          <w:sz w:val="28"/>
          <w:szCs w:val="28"/>
        </w:rPr>
        <w:t>ose of the git checkout command?</w:t>
      </w:r>
    </w:p>
    <w:p w14:paraId="035C286C" w14:textId="7BBB1996" w:rsidR="00002873" w:rsidRDefault="00002873" w:rsidP="00002873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</w:t>
      </w:r>
      <w:r w:rsidR="00607F63">
        <w:rPr>
          <w:rFonts w:ascii="Roboto" w:eastAsia="Roboto" w:hAnsi="Roboto" w:cs="Roboto"/>
          <w:sz w:val="28"/>
          <w:szCs w:val="28"/>
        </w:rPr>
        <w:t>We can switch branches and helps git record or save newly committed branches.</w:t>
      </w:r>
    </w:p>
    <w:p w14:paraId="29635001" w14:textId="77777777" w:rsidR="006525D9" w:rsidRPr="006525D9" w:rsidRDefault="006525D9" w:rsidP="006525D9">
      <w:pPr>
        <w:jc w:val="both"/>
        <w:rPr>
          <w:rFonts w:ascii="Roboto" w:eastAsia="Roboto" w:hAnsi="Roboto" w:cs="Roboto"/>
          <w:sz w:val="28"/>
          <w:szCs w:val="28"/>
        </w:rPr>
      </w:pPr>
    </w:p>
    <w:p w14:paraId="347C8700" w14:textId="0A50473A" w:rsidR="006525D9" w:rsidRDefault="006525D9" w:rsidP="006525D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6525D9">
        <w:rPr>
          <w:rFonts w:ascii="Roboto" w:eastAsia="Roboto" w:hAnsi="Roboto" w:cs="Roboto"/>
          <w:sz w:val="28"/>
          <w:szCs w:val="28"/>
        </w:rPr>
        <w:t>What is the purpose of the git commit command?</w:t>
      </w:r>
    </w:p>
    <w:p w14:paraId="44C9322B" w14:textId="5F61D925" w:rsidR="00B25D9D" w:rsidRDefault="00B25D9D" w:rsidP="00B25D9D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 Used to save a snapshot of the files in the staged area with changes.</w:t>
      </w:r>
    </w:p>
    <w:p w14:paraId="1F79C494" w14:textId="77777777" w:rsidR="006525D9" w:rsidRPr="006525D9" w:rsidRDefault="006525D9" w:rsidP="006525D9">
      <w:pPr>
        <w:jc w:val="both"/>
        <w:rPr>
          <w:rFonts w:ascii="Roboto" w:eastAsia="Roboto" w:hAnsi="Roboto" w:cs="Roboto"/>
          <w:sz w:val="28"/>
          <w:szCs w:val="28"/>
        </w:rPr>
      </w:pPr>
    </w:p>
    <w:p w14:paraId="2853D5EE" w14:textId="6B3C8D3D" w:rsidR="006525D9" w:rsidRDefault="006525D9" w:rsidP="006525D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6525D9">
        <w:rPr>
          <w:rFonts w:ascii="Roboto" w:eastAsia="Roboto" w:hAnsi="Roboto" w:cs="Roboto"/>
          <w:sz w:val="28"/>
          <w:szCs w:val="28"/>
        </w:rPr>
        <w:t xml:space="preserve">What is the purpose of the command 'git </w:t>
      </w:r>
      <w:proofErr w:type="spellStart"/>
      <w:r w:rsidRPr="006525D9">
        <w:rPr>
          <w:rFonts w:ascii="Roboto" w:eastAsia="Roboto" w:hAnsi="Roboto" w:cs="Roboto"/>
          <w:sz w:val="28"/>
          <w:szCs w:val="28"/>
        </w:rPr>
        <w:t>rm</w:t>
      </w:r>
      <w:proofErr w:type="spellEnd"/>
      <w:r w:rsidRPr="006525D9">
        <w:rPr>
          <w:rFonts w:ascii="Roboto" w:eastAsia="Roboto" w:hAnsi="Roboto" w:cs="Roboto"/>
          <w:sz w:val="28"/>
          <w:szCs w:val="28"/>
        </w:rPr>
        <w:t>'?</w:t>
      </w:r>
    </w:p>
    <w:p w14:paraId="0D033CB2" w14:textId="3B0B9460" w:rsidR="00607050" w:rsidRDefault="00607050" w:rsidP="00607050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 It is used to remove a file from the repository.</w:t>
      </w:r>
    </w:p>
    <w:p w14:paraId="2D0751F8" w14:textId="77777777" w:rsidR="006525D9" w:rsidRPr="006525D9" w:rsidRDefault="006525D9" w:rsidP="006525D9">
      <w:pPr>
        <w:jc w:val="both"/>
        <w:rPr>
          <w:rFonts w:ascii="Roboto" w:eastAsia="Roboto" w:hAnsi="Roboto" w:cs="Roboto"/>
          <w:sz w:val="28"/>
          <w:szCs w:val="28"/>
        </w:rPr>
      </w:pPr>
    </w:p>
    <w:p w14:paraId="3342D784" w14:textId="2F50BE71" w:rsidR="006525D9" w:rsidRDefault="006525D9" w:rsidP="006525D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6525D9">
        <w:rPr>
          <w:rFonts w:ascii="Roboto" w:eastAsia="Roboto" w:hAnsi="Roboto" w:cs="Roboto"/>
          <w:sz w:val="28"/>
          <w:szCs w:val="28"/>
        </w:rPr>
        <w:t xml:space="preserve">What is the purpose of the git log </w:t>
      </w:r>
      <w:r>
        <w:rPr>
          <w:rFonts w:ascii="Roboto" w:eastAsia="Roboto" w:hAnsi="Roboto" w:cs="Roboto"/>
          <w:sz w:val="28"/>
          <w:szCs w:val="28"/>
        </w:rPr>
        <w:t>command</w:t>
      </w:r>
      <w:r w:rsidRPr="006525D9">
        <w:rPr>
          <w:rFonts w:ascii="Roboto" w:eastAsia="Roboto" w:hAnsi="Roboto" w:cs="Roboto"/>
          <w:sz w:val="28"/>
          <w:szCs w:val="28"/>
        </w:rPr>
        <w:t>?</w:t>
      </w:r>
    </w:p>
    <w:p w14:paraId="47A6B9C3" w14:textId="53133A37" w:rsidR="0057742A" w:rsidRDefault="0057742A" w:rsidP="0057742A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 Displays all the files which are committed to a repository.</w:t>
      </w:r>
    </w:p>
    <w:p w14:paraId="4886FF63" w14:textId="77777777" w:rsidR="006525D9" w:rsidRPr="006525D9" w:rsidRDefault="006525D9" w:rsidP="006525D9">
      <w:pPr>
        <w:jc w:val="both"/>
        <w:rPr>
          <w:rFonts w:ascii="Roboto" w:eastAsia="Roboto" w:hAnsi="Roboto" w:cs="Roboto"/>
          <w:sz w:val="28"/>
          <w:szCs w:val="28"/>
        </w:rPr>
      </w:pPr>
    </w:p>
    <w:p w14:paraId="2652A471" w14:textId="3A5BF9AC" w:rsidR="006525D9" w:rsidRDefault="006525D9" w:rsidP="006525D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6525D9">
        <w:rPr>
          <w:rFonts w:ascii="Roboto" w:eastAsia="Roboto" w:hAnsi="Roboto" w:cs="Roboto"/>
          <w:sz w:val="28"/>
          <w:szCs w:val="28"/>
        </w:rPr>
        <w:t>What is the purpose of 'git add'?</w:t>
      </w:r>
    </w:p>
    <w:p w14:paraId="75860A62" w14:textId="287DDCEB" w:rsidR="00853959" w:rsidRDefault="00853959" w:rsidP="00853959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d: Used to add files to staging area.</w:t>
      </w:r>
    </w:p>
    <w:p w14:paraId="2BE6ECFF" w14:textId="77777777" w:rsidR="006525D9" w:rsidRPr="006525D9" w:rsidRDefault="006525D9" w:rsidP="006525D9">
      <w:pPr>
        <w:jc w:val="both"/>
        <w:rPr>
          <w:rFonts w:ascii="Roboto" w:eastAsia="Roboto" w:hAnsi="Roboto" w:cs="Roboto"/>
          <w:sz w:val="28"/>
          <w:szCs w:val="28"/>
        </w:rPr>
      </w:pPr>
    </w:p>
    <w:p w14:paraId="4B7B5373" w14:textId="77D917BF" w:rsidR="006525D9" w:rsidRDefault="006525D9" w:rsidP="006525D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6525D9">
        <w:rPr>
          <w:rFonts w:ascii="Roboto" w:eastAsia="Roboto" w:hAnsi="Roboto" w:cs="Roboto"/>
          <w:sz w:val="28"/>
          <w:szCs w:val="28"/>
        </w:rPr>
        <w:t>In GIT, what is a 'bare repository'?</w:t>
      </w:r>
    </w:p>
    <w:p w14:paraId="5E70FA10" w14:textId="7B10BA41" w:rsidR="004F1868" w:rsidRDefault="004F1868" w:rsidP="004F1868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</w:t>
      </w:r>
      <w:r w:rsidR="001E22C7">
        <w:rPr>
          <w:rFonts w:ascii="Roboto" w:eastAsia="Roboto" w:hAnsi="Roboto" w:cs="Roboto"/>
          <w:sz w:val="28"/>
          <w:szCs w:val="28"/>
        </w:rPr>
        <w:t>We cannot commit it and there is no working tree.</w:t>
      </w:r>
    </w:p>
    <w:p w14:paraId="2C098A20" w14:textId="77777777" w:rsidR="006525D9" w:rsidRPr="006525D9" w:rsidRDefault="006525D9" w:rsidP="006525D9">
      <w:pPr>
        <w:jc w:val="both"/>
        <w:rPr>
          <w:rFonts w:ascii="Roboto" w:eastAsia="Roboto" w:hAnsi="Roboto" w:cs="Roboto"/>
          <w:sz w:val="28"/>
          <w:szCs w:val="28"/>
        </w:rPr>
      </w:pPr>
    </w:p>
    <w:p w14:paraId="00000005" w14:textId="5757EFE9" w:rsidR="00492262" w:rsidRDefault="006525D9" w:rsidP="006525D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6525D9">
        <w:rPr>
          <w:rFonts w:ascii="Roboto" w:eastAsia="Roboto" w:hAnsi="Roboto" w:cs="Roboto"/>
          <w:sz w:val="28"/>
          <w:szCs w:val="28"/>
        </w:rPr>
        <w:t>What's the difference between git remote and git clone?</w:t>
      </w:r>
    </w:p>
    <w:p w14:paraId="31965D16" w14:textId="11A61A0A" w:rsidR="001E22C7" w:rsidRDefault="004F1868" w:rsidP="001E22C7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</w:t>
      </w:r>
      <w:bookmarkStart w:id="0" w:name="_GoBack"/>
      <w:bookmarkEnd w:id="0"/>
      <w:r w:rsidR="001E22C7">
        <w:rPr>
          <w:rFonts w:ascii="Roboto" w:eastAsia="Roboto" w:hAnsi="Roboto" w:cs="Roboto"/>
          <w:sz w:val="28"/>
          <w:szCs w:val="28"/>
        </w:rPr>
        <w:t>git remote refers to a remote repository in git or the main central repository.</w:t>
      </w:r>
    </w:p>
    <w:p w14:paraId="707DDBCC" w14:textId="77777777" w:rsidR="001E22C7" w:rsidRDefault="001E22C7" w:rsidP="001E22C7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ab/>
      </w:r>
      <w:r>
        <w:rPr>
          <w:rFonts w:ascii="Roboto" w:eastAsia="Roboto" w:hAnsi="Roboto" w:cs="Roboto"/>
          <w:sz w:val="28"/>
          <w:szCs w:val="28"/>
        </w:rPr>
        <w:tab/>
        <w:t>Git duplicate is used to make a copy of a repository.</w:t>
      </w:r>
    </w:p>
    <w:p w14:paraId="248586F0" w14:textId="77777777" w:rsidR="001E22C7" w:rsidRPr="006525D9" w:rsidRDefault="001E22C7" w:rsidP="004F1868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00000006" w14:textId="77777777" w:rsidR="00492262" w:rsidRDefault="00492262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492262" w:rsidRDefault="00492262">
      <w:pPr>
        <w:rPr>
          <w:rFonts w:ascii="Roboto" w:eastAsia="Roboto" w:hAnsi="Roboto" w:cs="Roboto"/>
          <w:b/>
          <w:sz w:val="40"/>
          <w:szCs w:val="40"/>
        </w:rPr>
      </w:pPr>
    </w:p>
    <w:sectPr w:rsidR="00492262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DA2D6C" w14:textId="77777777" w:rsidR="00EF5D5F" w:rsidRDefault="00EF5D5F">
      <w:pPr>
        <w:spacing w:line="240" w:lineRule="auto"/>
      </w:pPr>
      <w:r>
        <w:separator/>
      </w:r>
    </w:p>
  </w:endnote>
  <w:endnote w:type="continuationSeparator" w:id="0">
    <w:p w14:paraId="7CD7CE58" w14:textId="77777777" w:rsidR="00EF5D5F" w:rsidRDefault="00EF5D5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B" w14:textId="77777777" w:rsidR="00492262" w:rsidRDefault="00492262"/>
  <w:p w14:paraId="0000000C" w14:textId="77777777" w:rsidR="00492262" w:rsidRDefault="00EF5D5F">
    <w:r>
      <w:pict w14:anchorId="3C3EA5E5">
        <v:rect id="_x0000_i1026" style="width:0;height:1.5pt" o:hralign="center" o:hrstd="t" o:hr="t" fillcolor="#a0a0a0" stroked="f"/>
      </w:pict>
    </w:r>
  </w:p>
  <w:p w14:paraId="0000000D" w14:textId="77777777" w:rsidR="00492262" w:rsidRDefault="0049226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FD4586" w14:textId="77777777" w:rsidR="00EF5D5F" w:rsidRDefault="00EF5D5F">
      <w:pPr>
        <w:spacing w:line="240" w:lineRule="auto"/>
      </w:pPr>
      <w:r>
        <w:separator/>
      </w:r>
    </w:p>
  </w:footnote>
  <w:footnote w:type="continuationSeparator" w:id="0">
    <w:p w14:paraId="218D1C95" w14:textId="77777777" w:rsidR="00EF5D5F" w:rsidRDefault="00EF5D5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8" w14:textId="77777777" w:rsidR="00492262" w:rsidRDefault="00492262"/>
  <w:p w14:paraId="00000009" w14:textId="77777777" w:rsidR="00492262" w:rsidRDefault="00EF5D5F">
    <w:r>
      <w:pict w14:anchorId="67BC67FB">
        <v:rect id="_x0000_i1025" style="width:0;height:1.5pt" o:hralign="center" o:hrstd="t" o:hr="t" fillcolor="#a0a0a0" stroked="f"/>
      </w:pict>
    </w:r>
  </w:p>
  <w:p w14:paraId="0000000A" w14:textId="77777777" w:rsidR="00492262" w:rsidRDefault="00EF5D5F">
    <w:r>
      <w:pict w14:anchorId="5F973F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0C2133"/>
    <w:multiLevelType w:val="multilevel"/>
    <w:tmpl w:val="CD1411E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Mrc0tjQ1NDcxs7BQ0lEKTi0uzszPAykwrAUAtCoCOiwAAAA="/>
  </w:docVars>
  <w:rsids>
    <w:rsidRoot w:val="00492262"/>
    <w:rsid w:val="00002873"/>
    <w:rsid w:val="001864EA"/>
    <w:rsid w:val="001E22C7"/>
    <w:rsid w:val="003B31F9"/>
    <w:rsid w:val="00492262"/>
    <w:rsid w:val="004F1868"/>
    <w:rsid w:val="0057742A"/>
    <w:rsid w:val="00607050"/>
    <w:rsid w:val="00607F63"/>
    <w:rsid w:val="006525D9"/>
    <w:rsid w:val="007939D1"/>
    <w:rsid w:val="00853959"/>
    <w:rsid w:val="00913CCC"/>
    <w:rsid w:val="00B25D9D"/>
    <w:rsid w:val="00EC4A19"/>
    <w:rsid w:val="00EF5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33CBD8A4"/>
  <w15:docId w15:val="{49EA010F-8F7F-4D60-9846-B48C7343D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6525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66</Words>
  <Characters>949</Characters>
  <Application>Microsoft Office Word</Application>
  <DocSecurity>0</DocSecurity>
  <Lines>7</Lines>
  <Paragraphs>2</Paragraphs>
  <ScaleCrop>false</ScaleCrop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ashank K</cp:lastModifiedBy>
  <cp:revision>13</cp:revision>
  <dcterms:created xsi:type="dcterms:W3CDTF">2021-12-03T17:58:00Z</dcterms:created>
  <dcterms:modified xsi:type="dcterms:W3CDTF">2022-02-21T19:04:00Z</dcterms:modified>
</cp:coreProperties>
</file>